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།༄༅༅།</w:t>
      </w:r>
      <w:r>
        <w:rPr>
          <w:rStyle w:val="FootnoteReference"/>
        </w:rPr>
        <w:footnoteReference w:id="21"/>
      </w:r>
      <w:r>
        <w:t xml:space="preserve">བླ་མ་རྣམས་ལ་ཕྱག་འཚལ་ལོ། །སློབ་དཔོན་ཀླུ་སྒྲུབ་ཀྱི་ཞལ་ནས།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2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 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་པ་ལའི་ཞལ་ནས། ཟབ་ཅིང་རྒྱ་ཆེ་རྒྱ་མཚོ་ནོར་བུས་གང་བ་ལ། །ཀླུ་ཡི་རྒྱལ་པོ་རྣམས་ཀྱིས་</w:t>
      </w:r>
      <w:r>
        <w:rPr>
          <w:rStyle w:val="FootnoteReference"/>
        </w:rPr>
        <w:footnoteReference w:id="23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4"/>
      </w:r>
      <w:r>
        <w:t xml:space="preserve">ལྡན་པས་མངའ་མཛོད་ངོ་མཚར་ཆེ། །གསུང་ངོ་།། །།སློབ་དཔོན་ལཱུ་ཡི་པའི་</w:t>
      </w:r>
      <w:r>
        <w:rPr>
          <w:rStyle w:val="FootnoteReference"/>
        </w:rPr>
        <w:footnoteReference w:id="25"/>
      </w:r>
      <w:r>
        <w:t xml:space="preserve">ཞལ་ནས། ཁྱི་རྒོད་རབ་ཏུ་མི་སྲུན་སྣ་ལ་སྦྲང་རྩི་བྱུགས་ན་ཕྱོགས་[༨༣བ]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6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གྲི་</w:t>
      </w:r>
      <w:r>
        <w:rPr>
          <w:rStyle w:val="FootnoteReference"/>
        </w:rPr>
        <w:footnoteReference w:id="27"/>
      </w:r>
      <w:r>
        <w:t xml:space="preserve">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8"/>
      </w:r>
      <w:r>
        <w:t xml:space="preserve">ཕྲད་དག་གི་རྣམ་རྟོག་འཇོམས། །གསུང་ངོ་།། །།སློབ་དཔོན་ཏི་ལོ་པའི་</w:t>
      </w:r>
      <w:r>
        <w:rPr>
          <w:rStyle w:val="FootnoteReference"/>
        </w:rPr>
        <w:footnoteReference w:id="29"/>
      </w:r>
      <w:r>
        <w:t xml:space="preserve">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ཏི་ལོ་པའི་</w:t>
      </w:r>
      <w:r>
        <w:rPr>
          <w:rStyle w:val="FootnoteReference"/>
        </w:rPr>
        <w:footnoteReference w:id="30"/>
      </w:r>
      <w:r>
        <w:t xml:space="preserve">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ད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དྷ་རའི་ཞལ་ནས། གང་གིས་མ་རྟོགས་བར་དུ་རོ་འདི་འབྲས་ཆན་དག་དང་ཁྱད་པར་ཆེ། །དེ་[༨༤ན]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1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ཕྱོགས་ཀྱི་གླང་པོའི་ཞལ་ནས། 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དྷ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3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</w:t>
      </w:r>
      <w:r>
        <w:rPr>
          <w:rStyle w:val="FootnoteReference"/>
        </w:rPr>
        <w:footnoteReference w:id="34"/>
      </w:r>
      <w:r>
        <w:t xml:space="preserve">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6"/>
      </w:r>
      <w:r>
        <w:t xml:space="preserve">གསུང་ངོ་།། །།སློབ་དཔོན་གཅེར་བུ་ལྷུང་བཟོད་ཀྱི་ཞལ་ནས། བླ་མ་དག་ལས་དང་པོ་</w:t>
      </w:r>
      <w:r>
        <w:rPr>
          <w:rStyle w:val="FootnoteReference"/>
        </w:rPr>
        <w:footnoteReference w:id="37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སྤྱད། །</w:t>
      </w:r>
      <w:r>
        <w:rPr>
          <w:rStyle w:val="FootnoteReference"/>
        </w:rPr>
        <w:footnoteReference w:id="38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9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སློབ་[༨༤བ]དཔོན་རཱ་</w:t>
      </w:r>
      <w:r>
        <w:rPr>
          <w:rStyle w:val="FootnoteReference"/>
        </w:rPr>
        <w:footnoteReference w:id="40"/>
      </w:r>
      <w:r>
        <w:t xml:space="preserve">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2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43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4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བྷ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</w:t>
      </w:r>
      <w:r>
        <w:rPr>
          <w:rStyle w:val="FootnoteReference"/>
        </w:rPr>
        <w:footnoteReference w:id="46"/>
      </w:r>
      <w:r>
        <w:t xml:space="preserve">མཆོག །གཉིས་སྣང་བྲལ་ན་རྫོགས་སངས་རྒྱས། །</w:t>
      </w:r>
      <w:r>
        <w:rPr>
          <w:rStyle w:val="FootnoteReference"/>
        </w:rPr>
        <w:footnoteReference w:id="47"/>
      </w:r>
      <w:r>
        <w:t xml:space="preserve">གསུང་ངོ་།། །།རྒྱལ་པོ་ཨིནྡྲ་བོ་དྷིའི་ཞལ་ནས། །དུས་ཀྱི་སྣ་རྩེ་བདག་བྱིན་བརླབ་</w:t>
      </w:r>
      <w:r>
        <w:rPr>
          <w:rStyle w:val="FootnoteReference"/>
        </w:rPr>
        <w:footnoteReference w:id="48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ཞེན་པ་བཏང་བས་ཉམས་སུ་མྱོང་བ་མཆོག་ཐོབ་འགྱུར། །</w:t>
      </w:r>
      <w:r>
        <w:rPr>
          <w:rStyle w:val="FootnoteReference"/>
        </w:rPr>
        <w:footnoteReference w:id="49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50"/>
      </w:r>
      <w:r>
        <w:t xml:space="preserve">གསུང་ངོ་།། །།[༨༥ན]ལྷ་ལྕམ་ལ་ལཀྵྨཱི་</w:t>
      </w:r>
      <w:r>
        <w:rPr>
          <w:rStyle w:val="FootnoteReference"/>
        </w:rPr>
        <w:footnoteReference w:id="51"/>
      </w:r>
      <w:r>
        <w:t xml:space="preserve">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53"/>
      </w:r>
      <w:r>
        <w:t xml:space="preserve">སྐྱེས་ན་ཟུག་རྡ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དྲིལ་བུ་ཞབས་ཀྱི་ཞལ་ནས། ལ་ལ་</w:t>
      </w:r>
      <w:r>
        <w:rPr>
          <w:rStyle w:val="FootnoteReference"/>
        </w:rPr>
        <w:footnoteReference w:id="55"/>
      </w:r>
      <w:r>
        <w:t xml:space="preserve">ར་ས་དྷཱུ་ཏཱི་གསུམ། །བདག་བྱིན་བརླབ་</w:t>
      </w:r>
      <w:r>
        <w:rPr>
          <w:rStyle w:val="FootnoteReference"/>
        </w:rPr>
        <w:footnoteReference w:id="56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7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8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9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60"/>
      </w:r>
      <w:r>
        <w:t xml:space="preserve">གསུང་ངོ་།། །།སློབ་དཔོན་ཀུ་ཏི་བྷ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61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62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ོམས་ན་དབེན་པ་ཐོབ</w:t>
      </w:r>
      <w:r>
        <w:rPr>
          <w:rStyle w:val="FootnoteReference"/>
        </w:rPr>
        <w:footnoteReference w:id="63"/>
      </w:r>
      <w:r>
        <w:t xml:space="preserve">། 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64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[༨༥བ]སྐྱེས་བུ་</w:t>
      </w:r>
      <w:r>
        <w:rPr>
          <w:rStyle w:val="FootnoteReference"/>
        </w:rPr>
        <w:footnoteReference w:id="65"/>
      </w:r>
      <w:r>
        <w:t xml:space="preserve">རྐྱལ་བས་འགྲོ་ཤེས་ན། །བྲམ་ཟེ་ཕ་དང་མ་ལ་</w:t>
      </w:r>
      <w:r>
        <w:rPr>
          <w:rStyle w:val="FootnoteReference"/>
        </w:rPr>
        <w:footnoteReference w:id="66"/>
      </w:r>
      <w:r>
        <w:t xml:space="preserve">བུ་སྐྱེ་འགྱུར། །</w:t>
      </w:r>
      <w:r>
        <w:rPr>
          <w:rStyle w:val="FootnoteReference"/>
        </w:rPr>
        <w:footnoteReference w:id="67"/>
      </w:r>
      <w:r>
        <w:t xml:space="preserve">གསུང་ངོ་།། །།རྣལ་འབྱོར་མ་བྷ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གྷ་གྷའི་ཞལ་ནས། ཡུལ་ལ་མ་ལྟ་</w:t>
      </w:r>
      <w:r>
        <w:rPr>
          <w:rStyle w:val="FootnoteReference"/>
        </w:rPr>
        <w:footnoteReference w:id="68"/>
      </w:r>
      <w:r>
        <w:t xml:space="preserve">སེམས་ལ་འང་མ་ལྟ་</w:t>
      </w:r>
      <w:r>
        <w:rPr>
          <w:rStyle w:val="FootnoteReference"/>
        </w:rPr>
        <w:footnoteReference w:id="69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ར་ཉིད་དུ་ཐོང་། །</w:t>
      </w:r>
      <w:r>
        <w:rPr>
          <w:rStyle w:val="FootnoteReference"/>
        </w:rPr>
        <w:footnoteReference w:id="70"/>
      </w:r>
      <w:r>
        <w:t xml:space="preserve">གསུང་ངོ་།། །།བྷ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71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72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། །།ཨུ་རྒྱན་དུ་</w:t>
      </w:r>
      <w:r>
        <w:rPr>
          <w:rStyle w:val="FootnoteReference"/>
        </w:rPr>
        <w:footnoteReference w:id="73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པེ་ཅིན། མེད་དོ་ཞེ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ེ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a1d5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3Z</dcterms:created>
  <dcterms:modified xsi:type="dcterms:W3CDTF">2017-05-10T21:02:03Z</dcterms:modified>
</cp:coreProperties>
</file>